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5024FE90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73682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3682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="00736820">
        <w:rPr>
          <w:rFonts w:ascii="JetBrainsMono NFM" w:hAnsi="JetBrainsMono NFM" w:cs="JetBrainsMono NFM"/>
          <w:b/>
          <w:color w:val="0000FF"/>
          <w:sz w:val="24"/>
          <w:szCs w:val="20"/>
        </w:rPr>
        <w:t>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43AEE80" w14:textId="7E663B0E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AA6EFC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647BD7A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942987D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0AFF74A4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46B8D100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4D4E7E">
      <w:pPr>
        <w:pStyle w:val="Odstavecseseznamem"/>
        <w:numPr>
          <w:ilvl w:val="0"/>
          <w:numId w:val="9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4D4E7E">
      <w:pPr>
        <w:pStyle w:val="Odstavecseseznamem"/>
        <w:numPr>
          <w:ilvl w:val="0"/>
          <w:numId w:val="1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44C1A972" w14:textId="6ED2D7E7" w:rsidR="00AB0170" w:rsidRPr="00CD4D0A" w:rsidRDefault="00334B9D" w:rsidP="00CD4D0A">
      <w:pPr>
        <w:pStyle w:val="Odstavecseseznamem"/>
        <w:numPr>
          <w:ilvl w:val="0"/>
          <w:numId w:val="1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5017884" w14:textId="1B6E3EF9" w:rsidR="007F60C1" w:rsidRPr="00AB4980" w:rsidRDefault="00CC2821" w:rsidP="00CD4D0A">
      <w:pPr>
        <w:pStyle w:val="Odstavecseseznamem"/>
        <w:numPr>
          <w:ilvl w:val="0"/>
          <w:numId w:val="17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</w:t>
      </w:r>
      <w:r w:rsidR="00CD4D0A">
        <w:rPr>
          <w:rFonts w:ascii="JetBrainsMono NFM" w:hAnsi="JetBrainsMono NFM" w:cs="JetBrainsMono NFM"/>
          <w:b/>
          <w:color w:val="003DB8"/>
          <w:sz w:val="24"/>
          <w:szCs w:val="20"/>
        </w:rPr>
        <w:t>UMENTS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35348E9A" w14:textId="4E14BD5C" w:rsidR="00F6164F" w:rsidRPr="00AB4980" w:rsidRDefault="00022620" w:rsidP="00AB4980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6941C87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033340F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121AC9B" w14:textId="77777777" w:rsidR="001F36C0" w:rsidRDefault="001F36C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3C3D03E4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057C105A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</w:t>
      </w:r>
      <w:r w:rsidR="00E522FE">
        <w:rPr>
          <w:rFonts w:ascii="JetBrainsMono NFM" w:hAnsi="JetBrainsMono NFM" w:cs="JetBrainsMono NFM"/>
          <w:b/>
          <w:bCs/>
          <w:sz w:val="24"/>
          <w:szCs w:val="24"/>
        </w:rPr>
        <w:t>_REST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58C0B419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1F36C0">
        <w:rPr>
          <w:rFonts w:ascii="JetBrainsMono NFM" w:hAnsi="JetBrainsMono NFM" w:cs="JetBrainsMono NFM"/>
          <w:b/>
          <w:bCs/>
          <w:sz w:val="24"/>
          <w:szCs w:val="24"/>
        </w:rPr>
        <w:t>UMENTS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0F3E29B9" w14:textId="3A2C764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AB4980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</w:p>
    <w:p w14:paraId="56B05E3B" w14:textId="341BC34A" w:rsidR="00A00672" w:rsidRPr="00A00672" w:rsidRDefault="00A00672" w:rsidP="00A00672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>
        <w:rPr>
          <w:b/>
          <w:bCs/>
          <w:sz w:val="32"/>
          <w:szCs w:val="24"/>
          <w:u w:val="single"/>
        </w:rPr>
        <w:lastRenderedPageBreak/>
        <w:t>Redukční pravidla pro precedenční syntaktickou analýzu:</w:t>
      </w:r>
    </w:p>
    <w:p w14:paraId="5760F20C" w14:textId="0CB6AA4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3D32A4F4" w14:textId="37CCCD7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</w:t>
      </w:r>
    </w:p>
    <w:p w14:paraId="5AEF0260" w14:textId="47BE393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1E3AFFA2" w14:textId="6CF07F6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</w:p>
    <w:p w14:paraId="586DACC3" w14:textId="5BBF3E4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0289968D" w14:textId="1AA3A903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3614D4D" w14:textId="790A3046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DF7803" w14:textId="167618D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0BF15D" w14:textId="3F4FB202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43377ABD" w14:textId="0ACAB55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B09E000" w14:textId="0996EA55" w:rsidR="00A00672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5931EFAB" w14:textId="1C6D1A2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BC45859" w14:textId="5B650E6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67E3761" w14:textId="7CC4420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131F778E" w14:textId="7A3278E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393A4AF8" w14:textId="04C12B79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</w:p>
    <w:p w14:paraId="0C5AD168" w14:textId="6776DB0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 </w:t>
      </w:r>
    </w:p>
    <w:p w14:paraId="132036EF" w14:textId="355C762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fj . 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) </w:t>
      </w:r>
    </w:p>
    <w:p w14:paraId="47E599B6" w14:textId="7369CA16" w:rsidR="00AB4980" w:rsidRPr="00CD4D0A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ARG_LIST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sz w:val="24"/>
          <w:szCs w:val="24"/>
          <w:lang w:eastAsia="cs-CZ"/>
        </w:rPr>
        <w:t>➜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</w:t>
      </w:r>
      <w:r w:rsidR="009877AB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&lt;</w:t>
      </w:r>
      <w:r w:rsidR="00E55D94">
        <w:rPr>
          <w:rFonts w:ascii="JetBrainsMono NFM" w:hAnsi="JetBrainsMono NFM" w:cs="JetBrainsMono NFM"/>
          <w:b/>
          <w:color w:val="0000FF"/>
          <w:sz w:val="24"/>
          <w:szCs w:val="24"/>
        </w:rPr>
        <w:t>ARGUM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>ENTS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 </w:t>
      </w:r>
    </w:p>
    <w:p w14:paraId="75C88D4A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071076A6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48D055C7" w14:textId="57A32181" w:rsidR="00CD4D0A" w:rsidRDefault="00A864DA" w:rsidP="00A864DA">
      <w:pPr>
        <w:pStyle w:val="Odstavecseseznamem"/>
        <w:ind w:left="0"/>
        <w:jc w:val="center"/>
        <w:rPr>
          <w:rFonts w:ascii="JetBrainsMono NF" w:hAnsi="JetBrainsMono NF" w:cs="JetBrainsMono NF"/>
          <w:b/>
          <w:bCs/>
          <w:sz w:val="24"/>
          <w:szCs w:val="24"/>
        </w:rPr>
      </w:pP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WARNING</w:t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:</w:t>
      </w: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br/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TABULKA DOLE JE NEAKTUÁLNÍ</w:t>
      </w:r>
    </w:p>
    <w:p w14:paraId="32B376F1" w14:textId="77777777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775535D2" w14:textId="7DEE84B4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  <w:sectPr w:rsidR="00CD4D0A" w:rsidRPr="00CD4D0A" w:rsidSect="00AB4980"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0E80C18B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A63F32">
          <w:type w:val="continuous"/>
          <w:pgSz w:w="16838" w:h="11906" w:orient="landscape"/>
          <w:pgMar w:top="709" w:right="851" w:bottom="426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A864DA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849FE"/>
    <w:multiLevelType w:val="hybridMultilevel"/>
    <w:tmpl w:val="BAE2EED0"/>
    <w:lvl w:ilvl="0" w:tplc="4BE02548">
      <w:start w:val="45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4F326E"/>
    <w:multiLevelType w:val="hybridMultilevel"/>
    <w:tmpl w:val="B760604C"/>
    <w:lvl w:ilvl="0" w:tplc="A7DE5B78">
      <w:start w:val="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631547"/>
    <w:multiLevelType w:val="hybridMultilevel"/>
    <w:tmpl w:val="0DFA85F4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6"/>
  </w:num>
  <w:num w:numId="2" w16cid:durableId="1598902056">
    <w:abstractNumId w:val="11"/>
  </w:num>
  <w:num w:numId="3" w16cid:durableId="1759670212">
    <w:abstractNumId w:val="1"/>
  </w:num>
  <w:num w:numId="4" w16cid:durableId="684289451">
    <w:abstractNumId w:val="0"/>
  </w:num>
  <w:num w:numId="5" w16cid:durableId="1600142706">
    <w:abstractNumId w:val="15"/>
  </w:num>
  <w:num w:numId="6" w16cid:durableId="1356884430">
    <w:abstractNumId w:val="8"/>
  </w:num>
  <w:num w:numId="7" w16cid:durableId="1885407089">
    <w:abstractNumId w:val="4"/>
  </w:num>
  <w:num w:numId="8" w16cid:durableId="1781409971">
    <w:abstractNumId w:val="3"/>
  </w:num>
  <w:num w:numId="9" w16cid:durableId="1653563983">
    <w:abstractNumId w:val="7"/>
  </w:num>
  <w:num w:numId="10" w16cid:durableId="2120953147">
    <w:abstractNumId w:val="12"/>
  </w:num>
  <w:num w:numId="11" w16cid:durableId="1024592921">
    <w:abstractNumId w:val="9"/>
  </w:num>
  <w:num w:numId="12" w16cid:durableId="2063826795">
    <w:abstractNumId w:val="16"/>
  </w:num>
  <w:num w:numId="13" w16cid:durableId="1071733852">
    <w:abstractNumId w:val="2"/>
  </w:num>
  <w:num w:numId="14" w16cid:durableId="1272085793">
    <w:abstractNumId w:val="5"/>
  </w:num>
  <w:num w:numId="15" w16cid:durableId="2052342000">
    <w:abstractNumId w:val="14"/>
  </w:num>
  <w:num w:numId="16" w16cid:durableId="1391615585">
    <w:abstractNumId w:val="13"/>
  </w:num>
  <w:num w:numId="17" w16cid:durableId="1640498908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25C6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5670E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36C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B064A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34437"/>
    <w:rsid w:val="00540747"/>
    <w:rsid w:val="0054777B"/>
    <w:rsid w:val="00566602"/>
    <w:rsid w:val="005670CA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1F2C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36820"/>
    <w:rsid w:val="00743398"/>
    <w:rsid w:val="00743F09"/>
    <w:rsid w:val="00746F4A"/>
    <w:rsid w:val="00747E92"/>
    <w:rsid w:val="00772046"/>
    <w:rsid w:val="007807EE"/>
    <w:rsid w:val="0078296D"/>
    <w:rsid w:val="00791482"/>
    <w:rsid w:val="00794481"/>
    <w:rsid w:val="007B49D7"/>
    <w:rsid w:val="007B5A9C"/>
    <w:rsid w:val="007B6468"/>
    <w:rsid w:val="007C357F"/>
    <w:rsid w:val="007F4479"/>
    <w:rsid w:val="007F60C1"/>
    <w:rsid w:val="008020E4"/>
    <w:rsid w:val="00813728"/>
    <w:rsid w:val="008228EE"/>
    <w:rsid w:val="00846C31"/>
    <w:rsid w:val="00847472"/>
    <w:rsid w:val="00873DC4"/>
    <w:rsid w:val="00873DFF"/>
    <w:rsid w:val="00875A13"/>
    <w:rsid w:val="0089158B"/>
    <w:rsid w:val="008A2BB4"/>
    <w:rsid w:val="008A4CD7"/>
    <w:rsid w:val="008F0D36"/>
    <w:rsid w:val="008F1B36"/>
    <w:rsid w:val="0090015D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877AB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9F3821"/>
    <w:rsid w:val="00A00672"/>
    <w:rsid w:val="00A12660"/>
    <w:rsid w:val="00A16798"/>
    <w:rsid w:val="00A477B8"/>
    <w:rsid w:val="00A57093"/>
    <w:rsid w:val="00A62F49"/>
    <w:rsid w:val="00A63F32"/>
    <w:rsid w:val="00A76460"/>
    <w:rsid w:val="00A864DA"/>
    <w:rsid w:val="00A879DF"/>
    <w:rsid w:val="00AA6522"/>
    <w:rsid w:val="00AA6EFC"/>
    <w:rsid w:val="00AB0170"/>
    <w:rsid w:val="00AB2E02"/>
    <w:rsid w:val="00AB3440"/>
    <w:rsid w:val="00AB498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AF6285"/>
    <w:rsid w:val="00B0410A"/>
    <w:rsid w:val="00B32D35"/>
    <w:rsid w:val="00B378ED"/>
    <w:rsid w:val="00B722D6"/>
    <w:rsid w:val="00B91895"/>
    <w:rsid w:val="00B944D1"/>
    <w:rsid w:val="00BB45A5"/>
    <w:rsid w:val="00BB61DF"/>
    <w:rsid w:val="00BB7CEC"/>
    <w:rsid w:val="00BC5D82"/>
    <w:rsid w:val="00BD4D29"/>
    <w:rsid w:val="00BD5AA7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583E"/>
    <w:rsid w:val="00C46DFF"/>
    <w:rsid w:val="00C615A4"/>
    <w:rsid w:val="00C72CBD"/>
    <w:rsid w:val="00C866AF"/>
    <w:rsid w:val="00C8685A"/>
    <w:rsid w:val="00C905F8"/>
    <w:rsid w:val="00C938B6"/>
    <w:rsid w:val="00C97330"/>
    <w:rsid w:val="00CA2007"/>
    <w:rsid w:val="00CA5FEA"/>
    <w:rsid w:val="00CC1EC6"/>
    <w:rsid w:val="00CC2821"/>
    <w:rsid w:val="00CD4D0A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C57A7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55D94"/>
    <w:rsid w:val="00E727C7"/>
    <w:rsid w:val="00E875B3"/>
    <w:rsid w:val="00EA2D12"/>
    <w:rsid w:val="00EB5059"/>
    <w:rsid w:val="00EC094E"/>
    <w:rsid w:val="00EC46D9"/>
    <w:rsid w:val="00ED2DA6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5731F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672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2</TotalTime>
  <Pages>6</Pages>
  <Words>514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213</cp:revision>
  <cp:lastPrinted>2024-11-20T19:40:00Z</cp:lastPrinted>
  <dcterms:created xsi:type="dcterms:W3CDTF">2020-09-17T14:59:00Z</dcterms:created>
  <dcterms:modified xsi:type="dcterms:W3CDTF">2024-11-20T21:57:00Z</dcterms:modified>
</cp:coreProperties>
</file>